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5E9F" w:rsidRDefault="00F25E9F" w:rsidP="00F25E9F">
      <w:pPr>
        <w:jc w:val="center"/>
        <w:rPr>
          <w:rFonts w:ascii="Arial Black" w:hAnsi="Arial Black"/>
          <w:sz w:val="28"/>
        </w:rPr>
      </w:pPr>
      <w:r>
        <w:rPr>
          <w:rFonts w:ascii="Arial Black" w:hAnsi="Arial Black"/>
          <w:sz w:val="28"/>
        </w:rPr>
        <w:t xml:space="preserve">Board of Wrecking Contractor Examiners </w:t>
      </w:r>
      <w:bookmarkStart w:id="0" w:name="_GoBack"/>
      <w:bookmarkEnd w:id="0"/>
      <w:r>
        <w:rPr>
          <w:rFonts w:ascii="Arial Black" w:hAnsi="Arial Black"/>
          <w:sz w:val="28"/>
        </w:rPr>
        <w:t>Special Hearing</w:t>
      </w:r>
    </w:p>
    <w:p w:rsidR="00F25E9F" w:rsidRPr="00F25E9F" w:rsidRDefault="00F25E9F" w:rsidP="00F25E9F">
      <w:pPr>
        <w:jc w:val="center"/>
        <w:rPr>
          <w:rFonts w:ascii="Arial Black" w:hAnsi="Arial Black"/>
          <w:sz w:val="28"/>
        </w:rPr>
      </w:pPr>
    </w:p>
    <w:p w:rsidR="00F25E9F" w:rsidRPr="00F25E9F" w:rsidRDefault="00F25E9F" w:rsidP="00F25E9F">
      <w:pPr>
        <w:rPr>
          <w:b/>
        </w:rPr>
      </w:pPr>
      <w:r w:rsidRPr="00F25E9F">
        <w:rPr>
          <w:b/>
        </w:rPr>
        <w:t>Topic: Wrecking Board of Contractors Examiners Special Hearing</w:t>
      </w:r>
    </w:p>
    <w:p w:rsidR="00F25E9F" w:rsidRPr="00F25E9F" w:rsidRDefault="00F25E9F" w:rsidP="00F25E9F">
      <w:pPr>
        <w:rPr>
          <w:b/>
        </w:rPr>
      </w:pPr>
      <w:r w:rsidRPr="00F25E9F">
        <w:rPr>
          <w:b/>
        </w:rPr>
        <w:t xml:space="preserve">Time: Sep 29, 2021 01:00 </w:t>
      </w:r>
      <w:r w:rsidRPr="00F25E9F">
        <w:rPr>
          <w:b/>
        </w:rPr>
        <w:t>PM Eastern Time (US and Canada)</w:t>
      </w:r>
    </w:p>
    <w:p w:rsidR="00F25E9F" w:rsidRDefault="00F25E9F" w:rsidP="00F25E9F">
      <w:r>
        <w:t>Join Zoom Meeting</w:t>
      </w:r>
    </w:p>
    <w:p w:rsidR="00F25E9F" w:rsidRDefault="00F25E9F" w:rsidP="00F25E9F">
      <w:hyperlink r:id="rId4" w:history="1">
        <w:r w:rsidRPr="00A95897">
          <w:rPr>
            <w:rStyle w:val="Hyperlink"/>
          </w:rPr>
          <w:t>https://cityofdetroit.zoom.us/j/84990479745</w:t>
        </w:r>
      </w:hyperlink>
      <w:r>
        <w:t xml:space="preserve"> </w:t>
      </w:r>
    </w:p>
    <w:p w:rsidR="00F25E9F" w:rsidRDefault="00F25E9F" w:rsidP="00F25E9F"/>
    <w:p w:rsidR="00F25E9F" w:rsidRDefault="00F25E9F" w:rsidP="00F25E9F">
      <w:r>
        <w:t>Meeting ID: 849 9047 9745</w:t>
      </w:r>
    </w:p>
    <w:p w:rsidR="00F25E9F" w:rsidRDefault="00F25E9F" w:rsidP="00F25E9F">
      <w:r>
        <w:t>One tap mobile</w:t>
      </w:r>
    </w:p>
    <w:p w:rsidR="00F25E9F" w:rsidRDefault="00F25E9F" w:rsidP="00F25E9F">
      <w:r>
        <w:t>+12678310333,</w:t>
      </w:r>
      <w:proofErr w:type="gramStart"/>
      <w:r>
        <w:t>,84990479745</w:t>
      </w:r>
      <w:proofErr w:type="gramEnd"/>
      <w:r>
        <w:t># US (Philadelphia)</w:t>
      </w:r>
    </w:p>
    <w:p w:rsidR="00F25E9F" w:rsidRDefault="00F25E9F" w:rsidP="00F25E9F">
      <w:r>
        <w:t>+13017158592,</w:t>
      </w:r>
      <w:proofErr w:type="gramStart"/>
      <w:r>
        <w:t>,84990479745</w:t>
      </w:r>
      <w:proofErr w:type="gramEnd"/>
      <w:r>
        <w:t># US (Washington DC)</w:t>
      </w:r>
    </w:p>
    <w:p w:rsidR="00F25E9F" w:rsidRDefault="00F25E9F" w:rsidP="00F25E9F"/>
    <w:p w:rsidR="00F25E9F" w:rsidRDefault="00F25E9F" w:rsidP="00F25E9F">
      <w:r>
        <w:t>Dial by your location</w:t>
      </w:r>
    </w:p>
    <w:p w:rsidR="00F25E9F" w:rsidRDefault="00F25E9F" w:rsidP="00F25E9F">
      <w:r>
        <w:t xml:space="preserve">        +1 267 831 0333 US (Philadelphia)</w:t>
      </w:r>
    </w:p>
    <w:p w:rsidR="00F25E9F" w:rsidRDefault="00F25E9F" w:rsidP="00F25E9F">
      <w:r>
        <w:t xml:space="preserve">        +1 301 715 8592 US (Washington DC)</w:t>
      </w:r>
    </w:p>
    <w:p w:rsidR="00F25E9F" w:rsidRDefault="00F25E9F" w:rsidP="00F25E9F">
      <w:r>
        <w:t xml:space="preserve">        +1 312 626 6799 US (Chicago)</w:t>
      </w:r>
    </w:p>
    <w:p w:rsidR="00F25E9F" w:rsidRDefault="00F25E9F" w:rsidP="00F25E9F">
      <w:r>
        <w:t xml:space="preserve">        +1 213 338 8477 US (Los Angeles)</w:t>
      </w:r>
    </w:p>
    <w:p w:rsidR="00F25E9F" w:rsidRDefault="00F25E9F" w:rsidP="00F25E9F">
      <w:r>
        <w:t xml:space="preserve">        +1 253 215 8782 US (Tacoma)</w:t>
      </w:r>
    </w:p>
    <w:p w:rsidR="00F25E9F" w:rsidRDefault="00F25E9F" w:rsidP="00F25E9F">
      <w:r>
        <w:t xml:space="preserve">        +1 346 248 7799 US (Houston)</w:t>
      </w:r>
    </w:p>
    <w:p w:rsidR="00F25E9F" w:rsidRDefault="00F25E9F" w:rsidP="00F25E9F">
      <w:r>
        <w:t>Meeting ID: 849 9047 9745</w:t>
      </w:r>
    </w:p>
    <w:p w:rsidR="00F25E9F" w:rsidRDefault="00F25E9F" w:rsidP="00F25E9F">
      <w:r>
        <w:t>Find your local number: https://cityofdetroit.zoom.us/u/kbfomEsV30</w:t>
      </w:r>
    </w:p>
    <w:p w:rsidR="00F25E9F" w:rsidRDefault="00F25E9F"/>
    <w:sectPr w:rsidR="00F25E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tDQwMzG1sDQ1tzBW0lEKTi0uzszPAykwrAUAqQIs7CwAAAA="/>
  </w:docVars>
  <w:rsids>
    <w:rsidRoot w:val="00F25E9F"/>
    <w:rsid w:val="00072F8E"/>
    <w:rsid w:val="001F5B5B"/>
    <w:rsid w:val="00F25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622B4"/>
  <w15:chartTrackingRefBased/>
  <w15:docId w15:val="{BE94898C-B900-45D1-8FA1-585C47D7D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5E9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ityofdetroit.zoom.us/j/8499047974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68</Characters>
  <Application>Microsoft Office Word</Application>
  <DocSecurity>0</DocSecurity>
  <Lines>5</Lines>
  <Paragraphs>1</Paragraphs>
  <ScaleCrop>false</ScaleCrop>
  <Company>City of Detroit</Company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dranai Williams</dc:creator>
  <cp:keywords/>
  <dc:description/>
  <cp:lastModifiedBy>Deidranai Williams</cp:lastModifiedBy>
  <cp:revision>1</cp:revision>
  <dcterms:created xsi:type="dcterms:W3CDTF">2021-09-29T14:24:00Z</dcterms:created>
  <dcterms:modified xsi:type="dcterms:W3CDTF">2021-09-29T14:25:00Z</dcterms:modified>
</cp:coreProperties>
</file>